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344FBCA8" w14:textId="264E8ED4" w:rsidR="006647FF" w:rsidRDefault="006647FF" w:rsidP="006647FF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</w:rPr>
      </w:pPr>
      <w:r w:rsidRPr="006647FF">
        <w:rPr>
          <w:rFonts w:ascii="Trebuchet MS" w:hAnsi="Trebuchet MS"/>
          <w:b/>
          <w:bCs/>
          <w:sz w:val="28"/>
          <w:szCs w:val="28"/>
          <w:u w:val="thick"/>
        </w:rPr>
        <w:t>Advanced Canva Features</w:t>
      </w:r>
    </w:p>
    <w:p w14:paraId="18C8C761" w14:textId="77777777" w:rsidR="006647FF" w:rsidRPr="006647FF" w:rsidRDefault="006647FF" w:rsidP="006647FF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</w:rPr>
      </w:pPr>
    </w:p>
    <w:p w14:paraId="720559FC" w14:textId="77777777" w:rsidR="006647FF" w:rsidRPr="006647FF" w:rsidRDefault="006647FF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47FF">
        <w:rPr>
          <w:rFonts w:ascii="Trebuchet MS" w:hAnsi="Trebuchet MS"/>
          <w:b/>
          <w:bCs/>
        </w:rPr>
        <w:t>1. Introduction to Advanced Canva Features</w:t>
      </w:r>
    </w:p>
    <w:p w14:paraId="525A1A66" w14:textId="77777777" w:rsidR="006647FF" w:rsidRPr="006647FF" w:rsidRDefault="006647FF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647FF">
        <w:rPr>
          <w:rFonts w:ascii="Trebuchet MS" w:hAnsi="Trebuchet MS"/>
        </w:rPr>
        <w:t>Canva provides advanced tools that help users create professional designs quickly. These features improve creativity, efficiency, and presentation quality without needing advanced design software.</w:t>
      </w:r>
    </w:p>
    <w:p w14:paraId="65B38CA6" w14:textId="37CB5ED1" w:rsidR="006647FF" w:rsidRPr="006647FF" w:rsidRDefault="006647FF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427B517" w14:textId="77777777" w:rsidR="006647FF" w:rsidRPr="006647FF" w:rsidRDefault="006647FF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47FF">
        <w:rPr>
          <w:rFonts w:ascii="Trebuchet MS" w:hAnsi="Trebuchet MS"/>
          <w:b/>
          <w:bCs/>
        </w:rPr>
        <w:t>2. Using Magic Design (AI Tools)</w:t>
      </w:r>
    </w:p>
    <w:p w14:paraId="725B05B3" w14:textId="77777777" w:rsidR="006647FF" w:rsidRPr="006647FF" w:rsidRDefault="006647FF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647FF">
        <w:rPr>
          <w:rFonts w:ascii="Trebuchet MS" w:hAnsi="Trebuchet MS"/>
          <w:b/>
          <w:bCs/>
        </w:rPr>
        <w:t>Magic Design</w:t>
      </w:r>
      <w:r w:rsidRPr="006647FF">
        <w:rPr>
          <w:rFonts w:ascii="Trebuchet MS" w:hAnsi="Trebuchet MS"/>
        </w:rPr>
        <w:t xml:space="preserve"> is Canva’s AI-powered tool that automatically creates designs.</w:t>
      </w:r>
    </w:p>
    <w:p w14:paraId="28F695C5" w14:textId="77777777" w:rsidR="006647FF" w:rsidRPr="006647FF" w:rsidRDefault="006647FF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47FF">
        <w:rPr>
          <w:rFonts w:ascii="Trebuchet MS" w:hAnsi="Trebuchet MS"/>
          <w:b/>
          <w:bCs/>
        </w:rPr>
        <w:t>Features of Magic Design:</w:t>
      </w:r>
    </w:p>
    <w:p w14:paraId="16DC7638" w14:textId="77777777" w:rsidR="006647FF" w:rsidRPr="006647FF" w:rsidRDefault="006647FF" w:rsidP="006647FF">
      <w:pPr>
        <w:numPr>
          <w:ilvl w:val="0"/>
          <w:numId w:val="4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>Generates layouts based on text or images</w:t>
      </w:r>
    </w:p>
    <w:p w14:paraId="22AFF90B" w14:textId="77777777" w:rsidR="006647FF" w:rsidRPr="006647FF" w:rsidRDefault="006647FF" w:rsidP="006647FF">
      <w:pPr>
        <w:numPr>
          <w:ilvl w:val="0"/>
          <w:numId w:val="4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>Suggests colors, fonts, and styles</w:t>
      </w:r>
    </w:p>
    <w:p w14:paraId="53F1E566" w14:textId="77777777" w:rsidR="006647FF" w:rsidRPr="006647FF" w:rsidRDefault="006647FF" w:rsidP="006647FF">
      <w:pPr>
        <w:numPr>
          <w:ilvl w:val="0"/>
          <w:numId w:val="4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>Saves time and effort</w:t>
      </w:r>
    </w:p>
    <w:p w14:paraId="01FA620F" w14:textId="77777777" w:rsidR="006647FF" w:rsidRPr="006647FF" w:rsidRDefault="006647FF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47FF">
        <w:rPr>
          <w:rFonts w:ascii="Trebuchet MS" w:hAnsi="Trebuchet MS"/>
          <w:b/>
          <w:bCs/>
        </w:rPr>
        <w:t>How to Use Magic Design:</w:t>
      </w:r>
    </w:p>
    <w:p w14:paraId="7D90916B" w14:textId="77777777" w:rsidR="006647FF" w:rsidRPr="006647FF" w:rsidRDefault="006647FF" w:rsidP="006647FF">
      <w:pPr>
        <w:numPr>
          <w:ilvl w:val="0"/>
          <w:numId w:val="4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>Open Canva</w:t>
      </w:r>
    </w:p>
    <w:p w14:paraId="2E27AA04" w14:textId="77777777" w:rsidR="006647FF" w:rsidRPr="006647FF" w:rsidRDefault="006647FF" w:rsidP="006647FF">
      <w:pPr>
        <w:numPr>
          <w:ilvl w:val="0"/>
          <w:numId w:val="4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 xml:space="preserve">Click </w:t>
      </w:r>
      <w:r w:rsidRPr="006647FF">
        <w:rPr>
          <w:rFonts w:ascii="Trebuchet MS" w:hAnsi="Trebuchet MS"/>
          <w:b/>
          <w:bCs/>
        </w:rPr>
        <w:t>Magic Design</w:t>
      </w:r>
    </w:p>
    <w:p w14:paraId="42B21479" w14:textId="77777777" w:rsidR="006647FF" w:rsidRPr="006647FF" w:rsidRDefault="006647FF" w:rsidP="006647FF">
      <w:pPr>
        <w:numPr>
          <w:ilvl w:val="0"/>
          <w:numId w:val="4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>Enter text or upload an image</w:t>
      </w:r>
    </w:p>
    <w:p w14:paraId="44C84890" w14:textId="77777777" w:rsidR="006647FF" w:rsidRPr="006647FF" w:rsidRDefault="006647FF" w:rsidP="006647FF">
      <w:pPr>
        <w:numPr>
          <w:ilvl w:val="0"/>
          <w:numId w:val="4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>Canva generates multiple design options</w:t>
      </w:r>
    </w:p>
    <w:p w14:paraId="529497A6" w14:textId="77777777" w:rsidR="006647FF" w:rsidRPr="006647FF" w:rsidRDefault="006647FF" w:rsidP="006647FF">
      <w:pPr>
        <w:numPr>
          <w:ilvl w:val="0"/>
          <w:numId w:val="4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>Select and edit the best design</w:t>
      </w:r>
    </w:p>
    <w:p w14:paraId="298AA541" w14:textId="77777777" w:rsidR="006647FF" w:rsidRPr="006647FF" w:rsidRDefault="006647FF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647FF">
        <w:rPr>
          <w:rFonts w:ascii="Trebuchet MS" w:hAnsi="Trebuchet MS"/>
          <w:b/>
          <w:bCs/>
        </w:rPr>
        <w:t>Benefits:</w:t>
      </w:r>
    </w:p>
    <w:p w14:paraId="46F2824F" w14:textId="77777777" w:rsidR="006647FF" w:rsidRPr="006647FF" w:rsidRDefault="006647FF" w:rsidP="006647FF">
      <w:pPr>
        <w:numPr>
          <w:ilvl w:val="0"/>
          <w:numId w:val="4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>Ideal for beginners</w:t>
      </w:r>
    </w:p>
    <w:p w14:paraId="607DE66A" w14:textId="5FA40D3F" w:rsidR="006647FF" w:rsidRPr="006647FF" w:rsidRDefault="006647FF" w:rsidP="006647FF">
      <w:pPr>
        <w:numPr>
          <w:ilvl w:val="0"/>
          <w:numId w:val="4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>Quick design creation</w:t>
      </w:r>
    </w:p>
    <w:p w14:paraId="58FD68EB" w14:textId="681310B1" w:rsidR="006647FF" w:rsidRPr="006647FF" w:rsidRDefault="006647FF" w:rsidP="006647FF">
      <w:pPr>
        <w:numPr>
          <w:ilvl w:val="0"/>
          <w:numId w:val="4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36016E0" wp14:editId="5ABC3025">
            <wp:simplePos x="0" y="0"/>
            <wp:positionH relativeFrom="column">
              <wp:posOffset>1127760</wp:posOffset>
            </wp:positionH>
            <wp:positionV relativeFrom="paragraph">
              <wp:posOffset>285115</wp:posOffset>
            </wp:positionV>
            <wp:extent cx="5435600" cy="3057525"/>
            <wp:effectExtent l="19050" t="19050" r="12700" b="28575"/>
            <wp:wrapTight wrapText="bothSides">
              <wp:wrapPolygon edited="0">
                <wp:start x="-76" y="-135"/>
                <wp:lineTo x="-76" y="21667"/>
                <wp:lineTo x="21575" y="21667"/>
                <wp:lineTo x="21575" y="-135"/>
                <wp:lineTo x="-76" y="-135"/>
              </wp:wrapPolygon>
            </wp:wrapTight>
            <wp:docPr id="1823796292" name="Picture 5" descr="REVIEW: Learn Canva's Magic Design | Free Online AI Design To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 descr="REVIEW: Learn Canva's Magic Design | Free Online AI Design Tool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5600" cy="3057525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647FF">
        <w:rPr>
          <w:rFonts w:ascii="Trebuchet MS" w:hAnsi="Trebuchet MS"/>
        </w:rPr>
        <w:t>Creative inspiration</w:t>
      </w:r>
    </w:p>
    <w:p w14:paraId="0CAED53E" w14:textId="545F537F" w:rsidR="006647FF" w:rsidRPr="006647FF" w:rsidRDefault="006647FF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A376525" w14:textId="68541D53" w:rsidR="006647FF" w:rsidRPr="006647FF" w:rsidRDefault="006647FF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47FF">
        <w:rPr>
          <w:rFonts w:ascii="Trebuchet MS" w:hAnsi="Trebuchet MS"/>
          <w:b/>
          <w:bCs/>
        </w:rPr>
        <w:t>3. Working with Layers &amp; Transparency</w:t>
      </w:r>
    </w:p>
    <w:p w14:paraId="2A300A12" w14:textId="77777777" w:rsidR="006647FF" w:rsidRPr="006647FF" w:rsidRDefault="006647FF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47FF">
        <w:rPr>
          <w:rFonts w:ascii="Trebuchet MS" w:hAnsi="Trebuchet MS"/>
          <w:b/>
          <w:bCs/>
        </w:rPr>
        <w:t>Layers in Canva</w:t>
      </w:r>
    </w:p>
    <w:p w14:paraId="0FFF0EE9" w14:textId="77777777" w:rsidR="006647FF" w:rsidRPr="006647FF" w:rsidRDefault="006647FF" w:rsidP="006647FF">
      <w:pPr>
        <w:numPr>
          <w:ilvl w:val="0"/>
          <w:numId w:val="5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lastRenderedPageBreak/>
        <w:t>Each element (text, image, shape) is a separate layer</w:t>
      </w:r>
    </w:p>
    <w:p w14:paraId="46EBC73A" w14:textId="77777777" w:rsidR="006647FF" w:rsidRPr="006647FF" w:rsidRDefault="006647FF" w:rsidP="006647FF">
      <w:pPr>
        <w:numPr>
          <w:ilvl w:val="0"/>
          <w:numId w:val="5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>Layers control which element appears on top or behind</w:t>
      </w:r>
    </w:p>
    <w:p w14:paraId="5E46D9F4" w14:textId="77777777" w:rsidR="006647FF" w:rsidRPr="006647FF" w:rsidRDefault="006647FF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647FF">
        <w:rPr>
          <w:rFonts w:ascii="Trebuchet MS" w:hAnsi="Trebuchet MS"/>
          <w:b/>
          <w:bCs/>
        </w:rPr>
        <w:t>Layer Options:</w:t>
      </w:r>
    </w:p>
    <w:p w14:paraId="5F245655" w14:textId="77777777" w:rsidR="006647FF" w:rsidRPr="006647FF" w:rsidRDefault="006647FF" w:rsidP="006647FF">
      <w:pPr>
        <w:numPr>
          <w:ilvl w:val="0"/>
          <w:numId w:val="5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>Position (Forward / Backward)</w:t>
      </w:r>
    </w:p>
    <w:p w14:paraId="1010DBEA" w14:textId="77777777" w:rsidR="006647FF" w:rsidRPr="006647FF" w:rsidRDefault="006647FF" w:rsidP="006647FF">
      <w:pPr>
        <w:numPr>
          <w:ilvl w:val="0"/>
          <w:numId w:val="5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>Lock and unlock elements</w:t>
      </w:r>
    </w:p>
    <w:p w14:paraId="71D15C19" w14:textId="77777777" w:rsidR="006647FF" w:rsidRPr="006647FF" w:rsidRDefault="006647FF" w:rsidP="006647FF">
      <w:pPr>
        <w:numPr>
          <w:ilvl w:val="0"/>
          <w:numId w:val="5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>Group and ungroup items</w:t>
      </w:r>
    </w:p>
    <w:p w14:paraId="07C71EDA" w14:textId="77777777" w:rsidR="006647FF" w:rsidRPr="006647FF" w:rsidRDefault="006647FF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47FF">
        <w:rPr>
          <w:rFonts w:ascii="Trebuchet MS" w:hAnsi="Trebuchet MS"/>
          <w:b/>
          <w:bCs/>
        </w:rPr>
        <w:t>Transparency</w:t>
      </w:r>
    </w:p>
    <w:p w14:paraId="7CF736BB" w14:textId="77777777" w:rsidR="006647FF" w:rsidRPr="006647FF" w:rsidRDefault="006647FF" w:rsidP="006647FF">
      <w:pPr>
        <w:numPr>
          <w:ilvl w:val="0"/>
          <w:numId w:val="5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>Controls how visible an element is</w:t>
      </w:r>
    </w:p>
    <w:p w14:paraId="32FBA436" w14:textId="77777777" w:rsidR="006647FF" w:rsidRPr="006647FF" w:rsidRDefault="006647FF" w:rsidP="006647FF">
      <w:pPr>
        <w:numPr>
          <w:ilvl w:val="0"/>
          <w:numId w:val="5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>Useful for watermarks and background effects</w:t>
      </w:r>
    </w:p>
    <w:p w14:paraId="7AD78441" w14:textId="77777777" w:rsidR="006647FF" w:rsidRPr="006647FF" w:rsidRDefault="006647FF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647FF">
        <w:rPr>
          <w:rFonts w:ascii="Trebuchet MS" w:hAnsi="Trebuchet MS"/>
          <w:b/>
          <w:bCs/>
        </w:rPr>
        <w:t>How to Adjust Transparency:</w:t>
      </w:r>
    </w:p>
    <w:p w14:paraId="38F9AD3F" w14:textId="77777777" w:rsidR="006647FF" w:rsidRPr="006647FF" w:rsidRDefault="006647FF" w:rsidP="006647FF">
      <w:pPr>
        <w:numPr>
          <w:ilvl w:val="0"/>
          <w:numId w:val="5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>Select the element</w:t>
      </w:r>
    </w:p>
    <w:p w14:paraId="5D7818A3" w14:textId="77777777" w:rsidR="006647FF" w:rsidRPr="006647FF" w:rsidRDefault="006647FF" w:rsidP="006647FF">
      <w:pPr>
        <w:numPr>
          <w:ilvl w:val="0"/>
          <w:numId w:val="5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 xml:space="preserve">Click </w:t>
      </w:r>
      <w:r w:rsidRPr="006647FF">
        <w:rPr>
          <w:rFonts w:ascii="Trebuchet MS" w:hAnsi="Trebuchet MS"/>
          <w:b/>
          <w:bCs/>
        </w:rPr>
        <w:t>Transparency</w:t>
      </w:r>
      <w:r w:rsidRPr="006647FF">
        <w:rPr>
          <w:rFonts w:ascii="Trebuchet MS" w:hAnsi="Trebuchet MS"/>
        </w:rPr>
        <w:t xml:space="preserve"> icon</w:t>
      </w:r>
    </w:p>
    <w:p w14:paraId="6355FB61" w14:textId="77777777" w:rsidR="006647FF" w:rsidRPr="006647FF" w:rsidRDefault="006647FF" w:rsidP="006647FF">
      <w:pPr>
        <w:numPr>
          <w:ilvl w:val="0"/>
          <w:numId w:val="5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>Adjust the slider</w:t>
      </w:r>
    </w:p>
    <w:p w14:paraId="7499B418" w14:textId="1A942171" w:rsidR="006647FF" w:rsidRPr="006647FF" w:rsidRDefault="006647FF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79EE039" w14:textId="77777777" w:rsidR="006647FF" w:rsidRPr="006647FF" w:rsidRDefault="006647FF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47FF">
        <w:rPr>
          <w:rFonts w:ascii="Trebuchet MS" w:hAnsi="Trebuchet MS"/>
          <w:b/>
          <w:bCs/>
        </w:rPr>
        <w:t>4. Creating Animations &amp; Motion Graphics</w:t>
      </w:r>
    </w:p>
    <w:p w14:paraId="350CCCF0" w14:textId="77777777" w:rsidR="006647FF" w:rsidRPr="006647FF" w:rsidRDefault="006647FF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647FF">
        <w:rPr>
          <w:rFonts w:ascii="Trebuchet MS" w:hAnsi="Trebuchet MS"/>
        </w:rPr>
        <w:t>Animations add movement to designs and make them engaging.</w:t>
      </w:r>
    </w:p>
    <w:p w14:paraId="471EF20C" w14:textId="77777777" w:rsidR="006647FF" w:rsidRPr="006647FF" w:rsidRDefault="006647FF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47FF">
        <w:rPr>
          <w:rFonts w:ascii="Trebuchet MS" w:hAnsi="Trebuchet MS"/>
          <w:b/>
          <w:bCs/>
        </w:rPr>
        <w:t>Types of Animations:</w:t>
      </w:r>
    </w:p>
    <w:p w14:paraId="09388E8E" w14:textId="77777777" w:rsidR="006647FF" w:rsidRPr="006647FF" w:rsidRDefault="006647FF" w:rsidP="006647FF">
      <w:pPr>
        <w:numPr>
          <w:ilvl w:val="0"/>
          <w:numId w:val="5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>Text animations</w:t>
      </w:r>
    </w:p>
    <w:p w14:paraId="59C1890B" w14:textId="77777777" w:rsidR="006647FF" w:rsidRPr="006647FF" w:rsidRDefault="006647FF" w:rsidP="006647FF">
      <w:pPr>
        <w:numPr>
          <w:ilvl w:val="0"/>
          <w:numId w:val="5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>Element animations</w:t>
      </w:r>
    </w:p>
    <w:p w14:paraId="70B35252" w14:textId="77777777" w:rsidR="006647FF" w:rsidRPr="006647FF" w:rsidRDefault="006647FF" w:rsidP="006647FF">
      <w:pPr>
        <w:numPr>
          <w:ilvl w:val="0"/>
          <w:numId w:val="5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>Page animations</w:t>
      </w:r>
    </w:p>
    <w:p w14:paraId="2A6A0023" w14:textId="77777777" w:rsidR="006647FF" w:rsidRPr="006647FF" w:rsidRDefault="006647FF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47FF">
        <w:rPr>
          <w:rFonts w:ascii="Trebuchet MS" w:hAnsi="Trebuchet MS"/>
          <w:b/>
          <w:bCs/>
        </w:rPr>
        <w:t>How to Add Animation:</w:t>
      </w:r>
    </w:p>
    <w:p w14:paraId="3F940B5E" w14:textId="77777777" w:rsidR="006647FF" w:rsidRPr="006647FF" w:rsidRDefault="006647FF" w:rsidP="006647FF">
      <w:pPr>
        <w:numPr>
          <w:ilvl w:val="0"/>
          <w:numId w:val="5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>Select text or element</w:t>
      </w:r>
    </w:p>
    <w:p w14:paraId="2D84E805" w14:textId="77777777" w:rsidR="006647FF" w:rsidRPr="006647FF" w:rsidRDefault="006647FF" w:rsidP="006647FF">
      <w:pPr>
        <w:numPr>
          <w:ilvl w:val="0"/>
          <w:numId w:val="5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 xml:space="preserve">Click </w:t>
      </w:r>
      <w:r w:rsidRPr="006647FF">
        <w:rPr>
          <w:rFonts w:ascii="Trebuchet MS" w:hAnsi="Trebuchet MS"/>
          <w:b/>
          <w:bCs/>
        </w:rPr>
        <w:t>Animate</w:t>
      </w:r>
    </w:p>
    <w:p w14:paraId="5EC5DD9C" w14:textId="77777777" w:rsidR="006647FF" w:rsidRPr="006647FF" w:rsidRDefault="006647FF" w:rsidP="006647FF">
      <w:pPr>
        <w:numPr>
          <w:ilvl w:val="0"/>
          <w:numId w:val="5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>Choose animation style</w:t>
      </w:r>
    </w:p>
    <w:p w14:paraId="67D382AF" w14:textId="77777777" w:rsidR="006647FF" w:rsidRPr="006647FF" w:rsidRDefault="006647FF" w:rsidP="006647FF">
      <w:pPr>
        <w:numPr>
          <w:ilvl w:val="0"/>
          <w:numId w:val="5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>Adjust speed if required</w:t>
      </w:r>
    </w:p>
    <w:p w14:paraId="38496BAF" w14:textId="77777777" w:rsidR="006647FF" w:rsidRPr="006647FF" w:rsidRDefault="006647FF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647FF">
        <w:rPr>
          <w:rFonts w:ascii="Trebuchet MS" w:hAnsi="Trebuchet MS"/>
          <w:b/>
          <w:bCs/>
        </w:rPr>
        <w:t>Uses:</w:t>
      </w:r>
    </w:p>
    <w:p w14:paraId="73B4F8EE" w14:textId="77777777" w:rsidR="006647FF" w:rsidRPr="006647FF" w:rsidRDefault="006647FF" w:rsidP="006647FF">
      <w:pPr>
        <w:numPr>
          <w:ilvl w:val="0"/>
          <w:numId w:val="5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>Social media posts</w:t>
      </w:r>
    </w:p>
    <w:p w14:paraId="00BEB2EF" w14:textId="77777777" w:rsidR="006647FF" w:rsidRPr="006647FF" w:rsidRDefault="006647FF" w:rsidP="006647FF">
      <w:pPr>
        <w:numPr>
          <w:ilvl w:val="0"/>
          <w:numId w:val="5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>Presentations</w:t>
      </w:r>
    </w:p>
    <w:p w14:paraId="2EE320AA" w14:textId="77777777" w:rsidR="006647FF" w:rsidRPr="006647FF" w:rsidRDefault="006647FF" w:rsidP="006647FF">
      <w:pPr>
        <w:numPr>
          <w:ilvl w:val="0"/>
          <w:numId w:val="5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>Short videos</w:t>
      </w:r>
    </w:p>
    <w:p w14:paraId="5A68E92F" w14:textId="7F648C5E" w:rsidR="006647FF" w:rsidRPr="006647FF" w:rsidRDefault="006647FF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74B3CE3F" wp14:editId="5460A1BB">
            <wp:simplePos x="0" y="0"/>
            <wp:positionH relativeFrom="column">
              <wp:posOffset>1424940</wp:posOffset>
            </wp:positionH>
            <wp:positionV relativeFrom="paragraph">
              <wp:posOffset>19050</wp:posOffset>
            </wp:positionV>
            <wp:extent cx="5167523" cy="3517265"/>
            <wp:effectExtent l="19050" t="19050" r="14605" b="26035"/>
            <wp:wrapTight wrapText="bothSides">
              <wp:wrapPolygon edited="0">
                <wp:start x="-80" y="-117"/>
                <wp:lineTo x="-80" y="21643"/>
                <wp:lineTo x="21581" y="21643"/>
                <wp:lineTo x="21581" y="-117"/>
                <wp:lineTo x="-80" y="-117"/>
              </wp:wrapPolygon>
            </wp:wrapTight>
            <wp:docPr id="350112399" name="Picture 6" descr="Motion Path: Create Motion Path Animation | Canv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 descr="Motion Path: Create Motion Path Animation | Canva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7523" cy="3517265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36DFFF" w14:textId="77777777" w:rsidR="00F30BCB" w:rsidRDefault="00F30BCB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0731BE9D" w14:textId="77777777" w:rsidR="00F30BCB" w:rsidRDefault="00F30BCB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76DB2E8C" w14:textId="77777777" w:rsidR="00F30BCB" w:rsidRDefault="00F30BCB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74B9BB86" w14:textId="77777777" w:rsidR="00F30BCB" w:rsidRDefault="00F30BCB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256790F5" w14:textId="77777777" w:rsidR="00F30BCB" w:rsidRDefault="00F30BCB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16F2E0E6" w14:textId="77777777" w:rsidR="00F30BCB" w:rsidRDefault="00F30BCB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72704360" w14:textId="77777777" w:rsidR="00F30BCB" w:rsidRDefault="00F30BCB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38F51531" w14:textId="77777777" w:rsidR="00F30BCB" w:rsidRDefault="00F30BCB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43D25935" w14:textId="77777777" w:rsidR="00F30BCB" w:rsidRDefault="00F30BCB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7C1B5930" w14:textId="77777777" w:rsidR="00F30BCB" w:rsidRDefault="00F30BCB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783A26FB" w14:textId="77777777" w:rsidR="00F30BCB" w:rsidRDefault="00F30BCB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2A9FC806" w14:textId="77777777" w:rsidR="00F30BCB" w:rsidRDefault="00F30BCB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1F6BFC35" w14:textId="77777777" w:rsidR="00F30BCB" w:rsidRDefault="00F30BCB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6C3C9770" w14:textId="77777777" w:rsidR="00F30BCB" w:rsidRDefault="00F30BCB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3E3770C0" w14:textId="77777777" w:rsidR="00F30BCB" w:rsidRDefault="00F30BCB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7B55C514" w14:textId="77777777" w:rsidR="00F30BCB" w:rsidRDefault="00F30BCB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74BC0FE3" w14:textId="77777777" w:rsidR="00F30BCB" w:rsidRDefault="00F30BCB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258ACD13" w14:textId="77777777" w:rsidR="00F30BCB" w:rsidRDefault="00F30BCB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27838D64" w14:textId="77777777" w:rsidR="00F30BCB" w:rsidRDefault="00F30BCB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6C400E58" w14:textId="77777777" w:rsidR="00F30BCB" w:rsidRDefault="00F30BCB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05C683BC" w14:textId="7CD4013A" w:rsidR="006647FF" w:rsidRPr="006647FF" w:rsidRDefault="006647FF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47FF">
        <w:rPr>
          <w:rFonts w:ascii="Trebuchet MS" w:hAnsi="Trebuchet MS"/>
          <w:b/>
          <w:bCs/>
        </w:rPr>
        <w:t>5. Designing Presentations in Canva</w:t>
      </w:r>
    </w:p>
    <w:p w14:paraId="2BB88263" w14:textId="77777777" w:rsidR="006647FF" w:rsidRPr="006647FF" w:rsidRDefault="006647FF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647FF">
        <w:rPr>
          <w:rFonts w:ascii="Trebuchet MS" w:hAnsi="Trebuchet MS"/>
        </w:rPr>
        <w:t>Canva offers ready-made presentation templates.</w:t>
      </w:r>
    </w:p>
    <w:p w14:paraId="606EE78E" w14:textId="77777777" w:rsidR="006647FF" w:rsidRPr="006647FF" w:rsidRDefault="006647FF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47FF">
        <w:rPr>
          <w:rFonts w:ascii="Trebuchet MS" w:hAnsi="Trebuchet MS"/>
          <w:b/>
          <w:bCs/>
        </w:rPr>
        <w:t>Features:</w:t>
      </w:r>
    </w:p>
    <w:p w14:paraId="19B61964" w14:textId="77777777" w:rsidR="006647FF" w:rsidRPr="006647FF" w:rsidRDefault="006647FF" w:rsidP="006647FF">
      <w:pPr>
        <w:numPr>
          <w:ilvl w:val="0"/>
          <w:numId w:val="5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>Professional slide designs</w:t>
      </w:r>
    </w:p>
    <w:p w14:paraId="79F8CCE5" w14:textId="77777777" w:rsidR="006647FF" w:rsidRPr="006647FF" w:rsidRDefault="006647FF" w:rsidP="006647FF">
      <w:pPr>
        <w:numPr>
          <w:ilvl w:val="0"/>
          <w:numId w:val="5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>Animations and transitions</w:t>
      </w:r>
    </w:p>
    <w:p w14:paraId="58D9568A" w14:textId="77777777" w:rsidR="006647FF" w:rsidRPr="006647FF" w:rsidRDefault="006647FF" w:rsidP="006647FF">
      <w:pPr>
        <w:numPr>
          <w:ilvl w:val="0"/>
          <w:numId w:val="5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>Charts and icons</w:t>
      </w:r>
    </w:p>
    <w:p w14:paraId="24D9D4F6" w14:textId="77777777" w:rsidR="006647FF" w:rsidRPr="006647FF" w:rsidRDefault="006647FF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47FF">
        <w:rPr>
          <w:rFonts w:ascii="Trebuchet MS" w:hAnsi="Trebuchet MS"/>
          <w:b/>
          <w:bCs/>
        </w:rPr>
        <w:t>Steps to Create a Presentation:</w:t>
      </w:r>
    </w:p>
    <w:p w14:paraId="53CB9943" w14:textId="77777777" w:rsidR="006647FF" w:rsidRPr="006647FF" w:rsidRDefault="006647FF" w:rsidP="006647FF">
      <w:pPr>
        <w:numPr>
          <w:ilvl w:val="0"/>
          <w:numId w:val="5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>Open Canva</w:t>
      </w:r>
    </w:p>
    <w:p w14:paraId="44C38C83" w14:textId="77777777" w:rsidR="006647FF" w:rsidRPr="006647FF" w:rsidRDefault="006647FF" w:rsidP="006647FF">
      <w:pPr>
        <w:numPr>
          <w:ilvl w:val="0"/>
          <w:numId w:val="5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 xml:space="preserve">Select </w:t>
      </w:r>
      <w:r w:rsidRPr="006647FF">
        <w:rPr>
          <w:rFonts w:ascii="Trebuchet MS" w:hAnsi="Trebuchet MS"/>
          <w:b/>
          <w:bCs/>
        </w:rPr>
        <w:t>Presentation</w:t>
      </w:r>
    </w:p>
    <w:p w14:paraId="1CF24A05" w14:textId="77777777" w:rsidR="006647FF" w:rsidRPr="006647FF" w:rsidRDefault="006647FF" w:rsidP="006647FF">
      <w:pPr>
        <w:numPr>
          <w:ilvl w:val="0"/>
          <w:numId w:val="5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>Choose a template</w:t>
      </w:r>
    </w:p>
    <w:p w14:paraId="160E5FC9" w14:textId="77777777" w:rsidR="006647FF" w:rsidRPr="006647FF" w:rsidRDefault="006647FF" w:rsidP="006647FF">
      <w:pPr>
        <w:numPr>
          <w:ilvl w:val="0"/>
          <w:numId w:val="5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>Add text, images, and charts</w:t>
      </w:r>
    </w:p>
    <w:p w14:paraId="407D5DD0" w14:textId="77777777" w:rsidR="006647FF" w:rsidRPr="006647FF" w:rsidRDefault="006647FF" w:rsidP="006647FF">
      <w:pPr>
        <w:numPr>
          <w:ilvl w:val="0"/>
          <w:numId w:val="5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>Apply animations and transitions</w:t>
      </w:r>
    </w:p>
    <w:p w14:paraId="2484CC75" w14:textId="77777777" w:rsidR="006647FF" w:rsidRPr="006647FF" w:rsidRDefault="006647FF" w:rsidP="006647FF">
      <w:pPr>
        <w:numPr>
          <w:ilvl w:val="0"/>
          <w:numId w:val="5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>Present or download</w:t>
      </w:r>
    </w:p>
    <w:p w14:paraId="15A45A75" w14:textId="77777777" w:rsidR="006647FF" w:rsidRPr="006647FF" w:rsidRDefault="006647FF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647FF">
        <w:rPr>
          <w:rFonts w:ascii="Trebuchet MS" w:hAnsi="Trebuchet MS"/>
          <w:b/>
          <w:bCs/>
        </w:rPr>
        <w:t>Advantages:</w:t>
      </w:r>
    </w:p>
    <w:p w14:paraId="5D2EE596" w14:textId="77777777" w:rsidR="006647FF" w:rsidRPr="006647FF" w:rsidRDefault="006647FF" w:rsidP="006647FF">
      <w:pPr>
        <w:numPr>
          <w:ilvl w:val="0"/>
          <w:numId w:val="5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>Easy to use</w:t>
      </w:r>
    </w:p>
    <w:p w14:paraId="6B2A9656" w14:textId="77777777" w:rsidR="006647FF" w:rsidRPr="006647FF" w:rsidRDefault="006647FF" w:rsidP="006647FF">
      <w:pPr>
        <w:numPr>
          <w:ilvl w:val="0"/>
          <w:numId w:val="5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>Visually attractive</w:t>
      </w:r>
    </w:p>
    <w:p w14:paraId="5BD66231" w14:textId="77777777" w:rsidR="006647FF" w:rsidRPr="006647FF" w:rsidRDefault="006647FF" w:rsidP="006647FF">
      <w:pPr>
        <w:numPr>
          <w:ilvl w:val="0"/>
          <w:numId w:val="5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>Supports collaboration</w:t>
      </w:r>
    </w:p>
    <w:p w14:paraId="4A81E2DE" w14:textId="37A6CCAB" w:rsidR="006647FF" w:rsidRPr="006647FF" w:rsidRDefault="006647FF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3E93C28" w14:textId="77777777" w:rsidR="006647FF" w:rsidRPr="006647FF" w:rsidRDefault="006647FF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47FF">
        <w:rPr>
          <w:rFonts w:ascii="Trebuchet MS" w:hAnsi="Trebuchet MS"/>
          <w:b/>
          <w:bCs/>
        </w:rPr>
        <w:t>6. Downloading Designs in Canva</w:t>
      </w:r>
    </w:p>
    <w:p w14:paraId="55B5BEBE" w14:textId="77777777" w:rsidR="006647FF" w:rsidRPr="006647FF" w:rsidRDefault="006647FF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647FF">
        <w:rPr>
          <w:rFonts w:ascii="Trebuchet MS" w:hAnsi="Trebuchet MS"/>
        </w:rPr>
        <w:t>Canva allows downloading designs in different formats.</w:t>
      </w:r>
    </w:p>
    <w:p w14:paraId="386374BD" w14:textId="77777777" w:rsidR="006647FF" w:rsidRPr="006647FF" w:rsidRDefault="006647FF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47FF">
        <w:rPr>
          <w:rFonts w:ascii="Trebuchet MS" w:hAnsi="Trebuchet MS"/>
          <w:b/>
          <w:bCs/>
        </w:rPr>
        <w:t>Download Formats:</w:t>
      </w:r>
    </w:p>
    <w:p w14:paraId="5A8237D9" w14:textId="77777777" w:rsidR="006647FF" w:rsidRPr="006647FF" w:rsidRDefault="006647FF" w:rsidP="006647FF">
      <w:pPr>
        <w:numPr>
          <w:ilvl w:val="0"/>
          <w:numId w:val="6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  <w:b/>
          <w:bCs/>
        </w:rPr>
        <w:t>JPG</w:t>
      </w:r>
      <w:r w:rsidRPr="006647FF">
        <w:rPr>
          <w:rFonts w:ascii="Trebuchet MS" w:hAnsi="Trebuchet MS"/>
        </w:rPr>
        <w:t xml:space="preserve"> – Best for photos and web use</w:t>
      </w:r>
    </w:p>
    <w:p w14:paraId="50A55AB8" w14:textId="77777777" w:rsidR="006647FF" w:rsidRPr="006647FF" w:rsidRDefault="006647FF" w:rsidP="006647FF">
      <w:pPr>
        <w:numPr>
          <w:ilvl w:val="0"/>
          <w:numId w:val="6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  <w:b/>
          <w:bCs/>
        </w:rPr>
        <w:t>PNG</w:t>
      </w:r>
      <w:r w:rsidRPr="006647FF">
        <w:rPr>
          <w:rFonts w:ascii="Trebuchet MS" w:hAnsi="Trebuchet MS"/>
        </w:rPr>
        <w:t xml:space="preserve"> – High quality, supports transparent background</w:t>
      </w:r>
    </w:p>
    <w:p w14:paraId="72962B58" w14:textId="77777777" w:rsidR="006647FF" w:rsidRPr="006647FF" w:rsidRDefault="006647FF" w:rsidP="006647FF">
      <w:pPr>
        <w:numPr>
          <w:ilvl w:val="0"/>
          <w:numId w:val="6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  <w:b/>
          <w:bCs/>
        </w:rPr>
        <w:lastRenderedPageBreak/>
        <w:t>PDF (Standard)</w:t>
      </w:r>
      <w:r w:rsidRPr="006647FF">
        <w:rPr>
          <w:rFonts w:ascii="Trebuchet MS" w:hAnsi="Trebuchet MS"/>
        </w:rPr>
        <w:t xml:space="preserve"> – For sharing and online viewing</w:t>
      </w:r>
    </w:p>
    <w:p w14:paraId="0609BB65" w14:textId="77777777" w:rsidR="006647FF" w:rsidRPr="006647FF" w:rsidRDefault="006647FF" w:rsidP="006647FF">
      <w:pPr>
        <w:numPr>
          <w:ilvl w:val="0"/>
          <w:numId w:val="6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  <w:b/>
          <w:bCs/>
        </w:rPr>
        <w:t>PDF (Print)</w:t>
      </w:r>
      <w:r w:rsidRPr="006647FF">
        <w:rPr>
          <w:rFonts w:ascii="Trebuchet MS" w:hAnsi="Trebuchet MS"/>
        </w:rPr>
        <w:t xml:space="preserve"> – High quality for printing</w:t>
      </w:r>
    </w:p>
    <w:p w14:paraId="3E66BEE0" w14:textId="77777777" w:rsidR="006647FF" w:rsidRPr="006647FF" w:rsidRDefault="006647FF" w:rsidP="006647FF">
      <w:pPr>
        <w:numPr>
          <w:ilvl w:val="0"/>
          <w:numId w:val="6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  <w:b/>
          <w:bCs/>
        </w:rPr>
        <w:t>MP4</w:t>
      </w:r>
      <w:r w:rsidRPr="006647FF">
        <w:rPr>
          <w:rFonts w:ascii="Trebuchet MS" w:hAnsi="Trebuchet MS"/>
        </w:rPr>
        <w:t xml:space="preserve"> – For animated videos</w:t>
      </w:r>
    </w:p>
    <w:p w14:paraId="06B55F29" w14:textId="77777777" w:rsidR="006647FF" w:rsidRPr="006647FF" w:rsidRDefault="006647FF" w:rsidP="006647FF">
      <w:pPr>
        <w:numPr>
          <w:ilvl w:val="0"/>
          <w:numId w:val="6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  <w:b/>
          <w:bCs/>
        </w:rPr>
        <w:t>GIF</w:t>
      </w:r>
      <w:r w:rsidRPr="006647FF">
        <w:rPr>
          <w:rFonts w:ascii="Trebuchet MS" w:hAnsi="Trebuchet MS"/>
        </w:rPr>
        <w:t xml:space="preserve"> – For short looping animations</w:t>
      </w:r>
    </w:p>
    <w:p w14:paraId="77105BD1" w14:textId="77777777" w:rsidR="006647FF" w:rsidRPr="006647FF" w:rsidRDefault="006647FF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47FF">
        <w:rPr>
          <w:rFonts w:ascii="Trebuchet MS" w:hAnsi="Trebuchet MS"/>
          <w:b/>
          <w:bCs/>
        </w:rPr>
        <w:t>Download Steps:</w:t>
      </w:r>
    </w:p>
    <w:p w14:paraId="499F5C68" w14:textId="77777777" w:rsidR="006647FF" w:rsidRPr="006647FF" w:rsidRDefault="006647FF" w:rsidP="006647FF">
      <w:pPr>
        <w:numPr>
          <w:ilvl w:val="0"/>
          <w:numId w:val="6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 xml:space="preserve">Click </w:t>
      </w:r>
      <w:r w:rsidRPr="006647FF">
        <w:rPr>
          <w:rFonts w:ascii="Trebuchet MS" w:hAnsi="Trebuchet MS"/>
          <w:b/>
          <w:bCs/>
        </w:rPr>
        <w:t>Share</w:t>
      </w:r>
    </w:p>
    <w:p w14:paraId="01A8E8D0" w14:textId="77777777" w:rsidR="006647FF" w:rsidRPr="006647FF" w:rsidRDefault="006647FF" w:rsidP="006647FF">
      <w:pPr>
        <w:numPr>
          <w:ilvl w:val="0"/>
          <w:numId w:val="6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 xml:space="preserve">Select </w:t>
      </w:r>
      <w:r w:rsidRPr="006647FF">
        <w:rPr>
          <w:rFonts w:ascii="Trebuchet MS" w:hAnsi="Trebuchet MS"/>
          <w:b/>
          <w:bCs/>
        </w:rPr>
        <w:t>Download</w:t>
      </w:r>
    </w:p>
    <w:p w14:paraId="47F81DAC" w14:textId="77777777" w:rsidR="006647FF" w:rsidRPr="006647FF" w:rsidRDefault="006647FF" w:rsidP="006647FF">
      <w:pPr>
        <w:numPr>
          <w:ilvl w:val="0"/>
          <w:numId w:val="6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>Choose file format</w:t>
      </w:r>
    </w:p>
    <w:p w14:paraId="14972C79" w14:textId="77777777" w:rsidR="006647FF" w:rsidRPr="006647FF" w:rsidRDefault="006647FF" w:rsidP="006647FF">
      <w:pPr>
        <w:numPr>
          <w:ilvl w:val="0"/>
          <w:numId w:val="6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>Select pages (if needed)</w:t>
      </w:r>
    </w:p>
    <w:p w14:paraId="0691ECDC" w14:textId="77777777" w:rsidR="006647FF" w:rsidRPr="006647FF" w:rsidRDefault="006647FF" w:rsidP="006647FF">
      <w:pPr>
        <w:numPr>
          <w:ilvl w:val="0"/>
          <w:numId w:val="6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 xml:space="preserve">Click </w:t>
      </w:r>
      <w:r w:rsidRPr="006647FF">
        <w:rPr>
          <w:rFonts w:ascii="Trebuchet MS" w:hAnsi="Trebuchet MS"/>
          <w:b/>
          <w:bCs/>
        </w:rPr>
        <w:t>Download</w:t>
      </w:r>
    </w:p>
    <w:p w14:paraId="273871AA" w14:textId="1506913E" w:rsidR="006647FF" w:rsidRPr="006647FF" w:rsidRDefault="006647FF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B6D5402" w14:textId="77777777" w:rsidR="006647FF" w:rsidRPr="006647FF" w:rsidRDefault="006647FF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647FF">
        <w:rPr>
          <w:rFonts w:ascii="Trebuchet MS" w:hAnsi="Trebuchet MS"/>
          <w:b/>
          <w:bCs/>
        </w:rPr>
        <w:t>7. Advantages of Advanced Canva Features</w:t>
      </w:r>
    </w:p>
    <w:p w14:paraId="6C3CB4FA" w14:textId="77777777" w:rsidR="006647FF" w:rsidRPr="006647FF" w:rsidRDefault="006647FF" w:rsidP="006647FF">
      <w:pPr>
        <w:numPr>
          <w:ilvl w:val="0"/>
          <w:numId w:val="6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>AI-powered design tools</w:t>
      </w:r>
    </w:p>
    <w:p w14:paraId="6FF7DC5E" w14:textId="77777777" w:rsidR="006647FF" w:rsidRPr="006647FF" w:rsidRDefault="006647FF" w:rsidP="006647FF">
      <w:pPr>
        <w:numPr>
          <w:ilvl w:val="0"/>
          <w:numId w:val="6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>Professional-quality output</w:t>
      </w:r>
    </w:p>
    <w:p w14:paraId="12CE049A" w14:textId="77777777" w:rsidR="006647FF" w:rsidRPr="006647FF" w:rsidRDefault="006647FF" w:rsidP="006647FF">
      <w:pPr>
        <w:numPr>
          <w:ilvl w:val="0"/>
          <w:numId w:val="6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>Saves time and effort</w:t>
      </w:r>
    </w:p>
    <w:p w14:paraId="04934491" w14:textId="77777777" w:rsidR="006647FF" w:rsidRPr="006647FF" w:rsidRDefault="006647FF" w:rsidP="006647FF">
      <w:pPr>
        <w:numPr>
          <w:ilvl w:val="0"/>
          <w:numId w:val="6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>Suitable for presentations, videos, and social media</w:t>
      </w:r>
    </w:p>
    <w:p w14:paraId="20BA2021" w14:textId="77777777" w:rsidR="006647FF" w:rsidRPr="006647FF" w:rsidRDefault="006647FF" w:rsidP="006647FF">
      <w:pPr>
        <w:numPr>
          <w:ilvl w:val="0"/>
          <w:numId w:val="6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647FF">
        <w:rPr>
          <w:rFonts w:ascii="Trebuchet MS" w:hAnsi="Trebuchet MS"/>
        </w:rPr>
        <w:t>No advanced design skills required</w:t>
      </w:r>
    </w:p>
    <w:p w14:paraId="322A5419" w14:textId="77777777" w:rsidR="006647FF" w:rsidRDefault="006647FF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CE693BB" w14:textId="77777777" w:rsidR="00C313F4" w:rsidRDefault="00C313F4" w:rsidP="00C313F4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</w:rPr>
      </w:pPr>
      <w:r w:rsidRPr="00C313F4">
        <w:rPr>
          <w:rFonts w:ascii="Trebuchet MS" w:hAnsi="Trebuchet MS"/>
          <w:b/>
          <w:bCs/>
        </w:rPr>
        <w:t>Assignment: "Water Everywhere" Poster</w:t>
      </w:r>
    </w:p>
    <w:p w14:paraId="255F5050" w14:textId="77777777" w:rsidR="00C313F4" w:rsidRDefault="00C313F4" w:rsidP="00C313F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6ACB5782" w14:textId="77777777" w:rsidR="00C313F4" w:rsidRPr="00C313F4" w:rsidRDefault="00C313F4" w:rsidP="00C313F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313F4">
        <w:rPr>
          <w:rFonts w:ascii="Trebuchet MS" w:hAnsi="Trebuchet MS"/>
        </w:rPr>
        <w:t>Steps to Create in Canva:</w:t>
      </w:r>
    </w:p>
    <w:p w14:paraId="15E8F696" w14:textId="77777777" w:rsidR="00C313F4" w:rsidRPr="00C313F4" w:rsidRDefault="00C313F4" w:rsidP="00C313F4">
      <w:pPr>
        <w:numPr>
          <w:ilvl w:val="0"/>
          <w:numId w:val="6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313F4">
        <w:rPr>
          <w:rFonts w:ascii="Trebuchet MS" w:hAnsi="Trebuchet MS"/>
        </w:rPr>
        <w:t>Access Magic Design:</w:t>
      </w:r>
    </w:p>
    <w:p w14:paraId="2548A2C0" w14:textId="77777777" w:rsidR="00C313F4" w:rsidRPr="00C313F4" w:rsidRDefault="00C313F4" w:rsidP="00C313F4">
      <w:pPr>
        <w:numPr>
          <w:ilvl w:val="1"/>
          <w:numId w:val="6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313F4">
        <w:rPr>
          <w:rFonts w:ascii="Trebuchet MS" w:hAnsi="Trebuchet MS"/>
        </w:rPr>
        <w:t>Go to the Canva Home Page.</w:t>
      </w:r>
    </w:p>
    <w:p w14:paraId="6E985373" w14:textId="77777777" w:rsidR="00C313F4" w:rsidRPr="00C313F4" w:rsidRDefault="00C313F4" w:rsidP="00C313F4">
      <w:pPr>
        <w:numPr>
          <w:ilvl w:val="1"/>
          <w:numId w:val="6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313F4">
        <w:rPr>
          <w:rFonts w:ascii="Trebuchet MS" w:hAnsi="Trebuchet MS"/>
        </w:rPr>
        <w:t>Click on the Search Bar at the top.</w:t>
      </w:r>
    </w:p>
    <w:p w14:paraId="64C6495A" w14:textId="77777777" w:rsidR="00C313F4" w:rsidRPr="00C313F4" w:rsidRDefault="00C313F4" w:rsidP="00C313F4">
      <w:pPr>
        <w:numPr>
          <w:ilvl w:val="0"/>
          <w:numId w:val="6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313F4">
        <w:rPr>
          <w:rFonts w:ascii="Trebuchet MS" w:hAnsi="Trebuchet MS"/>
        </w:rPr>
        <w:t>Enter Your AI Prompt:</w:t>
      </w:r>
    </w:p>
    <w:p w14:paraId="25F8F529" w14:textId="77777777" w:rsidR="00C313F4" w:rsidRPr="00C313F4" w:rsidRDefault="00C313F4" w:rsidP="00C313F4">
      <w:pPr>
        <w:numPr>
          <w:ilvl w:val="1"/>
          <w:numId w:val="6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313F4">
        <w:rPr>
          <w:rFonts w:ascii="Trebuchet MS" w:hAnsi="Trebuchet MS"/>
        </w:rPr>
        <w:t>Type: "A professional poster about water everywhere, focusing on water conservation and blue aesthetic" or simply "Water Everywhere Poster."</w:t>
      </w:r>
    </w:p>
    <w:p w14:paraId="5AE1FC36" w14:textId="77777777" w:rsidR="00C313F4" w:rsidRPr="00C313F4" w:rsidRDefault="00C313F4" w:rsidP="00C313F4">
      <w:pPr>
        <w:numPr>
          <w:ilvl w:val="1"/>
          <w:numId w:val="6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313F4">
        <w:rPr>
          <w:rFonts w:ascii="Trebuchet MS" w:hAnsi="Trebuchet MS"/>
        </w:rPr>
        <w:t>Press Enter.</w:t>
      </w:r>
    </w:p>
    <w:p w14:paraId="2A95870C" w14:textId="77777777" w:rsidR="00C313F4" w:rsidRPr="00C313F4" w:rsidRDefault="00C313F4" w:rsidP="00C313F4">
      <w:pPr>
        <w:numPr>
          <w:ilvl w:val="0"/>
          <w:numId w:val="6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313F4">
        <w:rPr>
          <w:rFonts w:ascii="Trebuchet MS" w:hAnsi="Trebuchet MS"/>
        </w:rPr>
        <w:t>Filter for Magic Design:</w:t>
      </w:r>
    </w:p>
    <w:p w14:paraId="456AB29F" w14:textId="77777777" w:rsidR="00C313F4" w:rsidRPr="00C313F4" w:rsidRDefault="00C313F4" w:rsidP="00C313F4">
      <w:pPr>
        <w:numPr>
          <w:ilvl w:val="1"/>
          <w:numId w:val="6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313F4">
        <w:rPr>
          <w:rFonts w:ascii="Trebuchet MS" w:hAnsi="Trebuchet MS"/>
        </w:rPr>
        <w:t>On the results page, look for the "Magic Design" banner or section. It will show you several custom-generated templates based exactly on your words.</w:t>
      </w:r>
    </w:p>
    <w:p w14:paraId="295360BE" w14:textId="77777777" w:rsidR="00C313F4" w:rsidRPr="00C313F4" w:rsidRDefault="00C313F4" w:rsidP="00C313F4">
      <w:pPr>
        <w:numPr>
          <w:ilvl w:val="0"/>
          <w:numId w:val="6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313F4">
        <w:rPr>
          <w:rFonts w:ascii="Trebuchet MS" w:hAnsi="Trebuchet MS"/>
        </w:rPr>
        <w:t>Select and Customize:</w:t>
      </w:r>
    </w:p>
    <w:p w14:paraId="7EB330D6" w14:textId="77777777" w:rsidR="00C313F4" w:rsidRPr="00C313F4" w:rsidRDefault="00C313F4" w:rsidP="00C313F4">
      <w:pPr>
        <w:numPr>
          <w:ilvl w:val="1"/>
          <w:numId w:val="6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313F4">
        <w:rPr>
          <w:rFonts w:ascii="Trebuchet MS" w:hAnsi="Trebuchet MS"/>
        </w:rPr>
        <w:t>Pick the AI-generated design that you like best.</w:t>
      </w:r>
    </w:p>
    <w:p w14:paraId="3B657D73" w14:textId="77777777" w:rsidR="00C313F4" w:rsidRPr="00C313F4" w:rsidRDefault="00C313F4" w:rsidP="00C313F4">
      <w:pPr>
        <w:numPr>
          <w:ilvl w:val="1"/>
          <w:numId w:val="6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313F4">
        <w:rPr>
          <w:rFonts w:ascii="Trebuchet MS" w:hAnsi="Trebuchet MS"/>
        </w:rPr>
        <w:t>Click "Customize this template."</w:t>
      </w:r>
    </w:p>
    <w:p w14:paraId="3F8A7A6C" w14:textId="77777777" w:rsidR="00C313F4" w:rsidRPr="00C313F4" w:rsidRDefault="00C313F4" w:rsidP="00C313F4">
      <w:pPr>
        <w:numPr>
          <w:ilvl w:val="0"/>
          <w:numId w:val="6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313F4">
        <w:rPr>
          <w:rFonts w:ascii="Trebuchet MS" w:hAnsi="Trebuchet MS"/>
        </w:rPr>
        <w:t>Refine with AI Tools:</w:t>
      </w:r>
    </w:p>
    <w:p w14:paraId="3E874C50" w14:textId="77777777" w:rsidR="00C313F4" w:rsidRPr="00C313F4" w:rsidRDefault="00C313F4" w:rsidP="00C313F4">
      <w:pPr>
        <w:numPr>
          <w:ilvl w:val="1"/>
          <w:numId w:val="6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313F4">
        <w:rPr>
          <w:rFonts w:ascii="Trebuchet MS" w:hAnsi="Trebuchet MS"/>
        </w:rPr>
        <w:t>Magic Media: If you want a specific image of water (like "crystal clear ocean waves in 3D"), go to the Apps tab, select Magic Media, and type your prompt to generate a unique AI image.</w:t>
      </w:r>
    </w:p>
    <w:p w14:paraId="6787730D" w14:textId="77777777" w:rsidR="00C313F4" w:rsidRPr="00C313F4" w:rsidRDefault="00C313F4" w:rsidP="00C313F4">
      <w:pPr>
        <w:numPr>
          <w:ilvl w:val="1"/>
          <w:numId w:val="6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313F4">
        <w:rPr>
          <w:rFonts w:ascii="Trebuchet MS" w:hAnsi="Trebuchet MS"/>
        </w:rPr>
        <w:t>Magic Write: Click on any text box and select Magic Write to have the AI help you write a catchy slogan like "Every Drop Counts: Protecting Our Blue Planet."</w:t>
      </w:r>
    </w:p>
    <w:p w14:paraId="52559955" w14:textId="77777777" w:rsidR="00C313F4" w:rsidRPr="00C313F4" w:rsidRDefault="00C313F4" w:rsidP="00C313F4">
      <w:pPr>
        <w:numPr>
          <w:ilvl w:val="0"/>
          <w:numId w:val="6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313F4">
        <w:rPr>
          <w:rFonts w:ascii="Trebuchet MS" w:hAnsi="Trebuchet MS"/>
        </w:rPr>
        <w:t>Download:</w:t>
      </w:r>
    </w:p>
    <w:p w14:paraId="38E82307" w14:textId="77777777" w:rsidR="00C313F4" w:rsidRPr="00C313F4" w:rsidRDefault="00C313F4" w:rsidP="00C313F4">
      <w:pPr>
        <w:numPr>
          <w:ilvl w:val="1"/>
          <w:numId w:val="6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313F4">
        <w:rPr>
          <w:rFonts w:ascii="Trebuchet MS" w:hAnsi="Trebuchet MS"/>
        </w:rPr>
        <w:t>Click Share &gt; Download.</w:t>
      </w:r>
    </w:p>
    <w:p w14:paraId="3C949285" w14:textId="47EFA573" w:rsidR="00C313F4" w:rsidRDefault="00C313F4" w:rsidP="00C313F4">
      <w:pPr>
        <w:numPr>
          <w:ilvl w:val="1"/>
          <w:numId w:val="6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313F4">
        <w:rPr>
          <w:rFonts w:ascii="Trebuchet MS" w:hAnsi="Trebuchet MS"/>
        </w:rPr>
        <w:t>Select PDF Print (best for posters) or PNG.</w:t>
      </w:r>
    </w:p>
    <w:p w14:paraId="4FAB15AD" w14:textId="77777777" w:rsidR="00C313F4" w:rsidRDefault="00C313F4">
      <w:pPr>
        <w:rPr>
          <w:rFonts w:ascii="Trebuchet MS" w:hAnsi="Trebuchet MS"/>
        </w:rPr>
      </w:pPr>
      <w:r>
        <w:rPr>
          <w:rFonts w:ascii="Trebuchet MS" w:hAnsi="Trebuchet MS"/>
        </w:rPr>
        <w:br w:type="page"/>
      </w:r>
    </w:p>
    <w:p w14:paraId="5BB849AF" w14:textId="669DF22D" w:rsidR="00C313F4" w:rsidRPr="00C313F4" w:rsidRDefault="00C313F4" w:rsidP="00C313F4">
      <w:pPr>
        <w:numPr>
          <w:ilvl w:val="1"/>
          <w:numId w:val="6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>
        <w:rPr>
          <w:rFonts w:ascii="Trebuchet MS" w:hAnsi="Trebuchet MS"/>
          <w:noProof/>
        </w:rPr>
        <w:lastRenderedPageBreak/>
        <w:drawing>
          <wp:inline distT="0" distB="0" distL="0" distR="0" wp14:anchorId="201FC26F" wp14:editId="26495711">
            <wp:extent cx="4312920" cy="4297680"/>
            <wp:effectExtent l="0" t="0" r="0" b="7620"/>
            <wp:docPr id="171147684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429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CB0A02" w14:textId="77777777" w:rsidR="00C313F4" w:rsidRPr="00C313F4" w:rsidRDefault="00C313F4" w:rsidP="00C313F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61FA9EE8" w14:textId="6C8F9B77" w:rsidR="00C313F4" w:rsidRDefault="00C313F4">
      <w:pPr>
        <w:rPr>
          <w:rFonts w:ascii="Trebuchet MS" w:hAnsi="Trebuchet MS"/>
        </w:rPr>
      </w:pPr>
      <w:r>
        <w:rPr>
          <w:rFonts w:ascii="Trebuchet MS" w:hAnsi="Trebuchet MS"/>
        </w:rPr>
        <w:br w:type="page"/>
      </w:r>
    </w:p>
    <w:p w14:paraId="5C4C1F43" w14:textId="77777777" w:rsidR="00C313F4" w:rsidRPr="00CF209C" w:rsidRDefault="00C313F4" w:rsidP="006647F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sectPr w:rsidR="00C313F4" w:rsidRPr="00CF209C" w:rsidSect="000C0BE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pgSz w:w="11906" w:h="16838" w:code="9"/>
      <w:pgMar w:top="2410" w:right="386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B72752" w14:textId="77777777" w:rsidR="006E301A" w:rsidRDefault="006E301A">
      <w:r>
        <w:separator/>
      </w:r>
    </w:p>
  </w:endnote>
  <w:endnote w:type="continuationSeparator" w:id="0">
    <w:p w14:paraId="37986215" w14:textId="77777777" w:rsidR="006E301A" w:rsidRDefault="006E30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1260812713" name="Picture 126081271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C8463A" w14:textId="77777777" w:rsidR="006E301A" w:rsidRDefault="006E301A">
      <w:r>
        <w:separator/>
      </w:r>
    </w:p>
  </w:footnote>
  <w:footnote w:type="continuationSeparator" w:id="0">
    <w:p w14:paraId="5F9DB72D" w14:textId="77777777" w:rsidR="006E301A" w:rsidRDefault="006E30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90563B4" w14:textId="316B23DE" w:rsidR="00F30BCB" w:rsidRPr="00F30BCB" w:rsidRDefault="00F30BCB" w:rsidP="00F30BCB">
                          <w:pPr>
                            <w:tabs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6647FF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Advanced Canva Features</w:t>
                          </w:r>
                        </w:p>
                        <w:p w14:paraId="350EF0CB" w14:textId="2ECEB7E0" w:rsidR="00CF209C" w:rsidRPr="00CF209C" w:rsidRDefault="00CF209C" w:rsidP="00CF209C">
                          <w:pPr>
                            <w:tabs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  <w:p w14:paraId="1A3526E6" w14:textId="19385C0A" w:rsidR="003D071E" w:rsidRPr="003D071E" w:rsidRDefault="003D071E" w:rsidP="003D071E">
                          <w:pPr>
                            <w:tabs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color w:val="FFFFFF" w:themeColor="background1"/>
                            </w:rPr>
                          </w:pPr>
                        </w:p>
                        <w:p w14:paraId="12BB61E9" w14:textId="797871A3" w:rsidR="004B4284" w:rsidRPr="005F241A" w:rsidRDefault="00B86A63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</w:rPr>
                            <w:t>Search Engin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090563B4" w14:textId="316B23DE" w:rsidR="00F30BCB" w:rsidRPr="00F30BCB" w:rsidRDefault="00F30BCB" w:rsidP="00F30BCB">
                    <w:pPr>
                      <w:tabs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6647FF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Advanced Canva Features</w:t>
                    </w:r>
                  </w:p>
                  <w:p w14:paraId="350EF0CB" w14:textId="2ECEB7E0" w:rsidR="00CF209C" w:rsidRPr="00CF209C" w:rsidRDefault="00CF209C" w:rsidP="00CF209C">
                    <w:pPr>
                      <w:tabs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</w:p>
                  <w:p w14:paraId="1A3526E6" w14:textId="19385C0A" w:rsidR="003D071E" w:rsidRPr="003D071E" w:rsidRDefault="003D071E" w:rsidP="003D071E">
                    <w:pPr>
                      <w:tabs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color w:val="FFFFFF" w:themeColor="background1"/>
                      </w:rPr>
                    </w:pPr>
                  </w:p>
                  <w:p w14:paraId="12BB61E9" w14:textId="797871A3" w:rsidR="004B4284" w:rsidRPr="005F241A" w:rsidRDefault="00B86A63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</w:rPr>
                      <w:t>Search Engine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1982774429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1982774429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1184837803" name="Picture 1184837803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1091689925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1091689925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D47210"/>
    <w:multiLevelType w:val="multilevel"/>
    <w:tmpl w:val="1C08C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1E14EA"/>
    <w:multiLevelType w:val="multilevel"/>
    <w:tmpl w:val="2880FC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5694FD7"/>
    <w:multiLevelType w:val="multilevel"/>
    <w:tmpl w:val="5DBA3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3A4C7F"/>
    <w:multiLevelType w:val="multilevel"/>
    <w:tmpl w:val="C26AF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AB3E91"/>
    <w:multiLevelType w:val="multilevel"/>
    <w:tmpl w:val="F9FCE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D5A6F27"/>
    <w:multiLevelType w:val="multilevel"/>
    <w:tmpl w:val="F2427A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D825F6D"/>
    <w:multiLevelType w:val="multilevel"/>
    <w:tmpl w:val="636224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FC954A9"/>
    <w:multiLevelType w:val="multilevel"/>
    <w:tmpl w:val="2EA49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3F66A83"/>
    <w:multiLevelType w:val="multilevel"/>
    <w:tmpl w:val="C99E4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5382870"/>
    <w:multiLevelType w:val="multilevel"/>
    <w:tmpl w:val="292E4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70F415A"/>
    <w:multiLevelType w:val="multilevel"/>
    <w:tmpl w:val="9A0A05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79B43EA"/>
    <w:multiLevelType w:val="multilevel"/>
    <w:tmpl w:val="65F04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79D1CC8"/>
    <w:multiLevelType w:val="multilevel"/>
    <w:tmpl w:val="A57AE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C0A74C5"/>
    <w:multiLevelType w:val="multilevel"/>
    <w:tmpl w:val="CF94E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D8C30CF"/>
    <w:multiLevelType w:val="multilevel"/>
    <w:tmpl w:val="50984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1D22CA0"/>
    <w:multiLevelType w:val="multilevel"/>
    <w:tmpl w:val="45CC07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57241D3"/>
    <w:multiLevelType w:val="multilevel"/>
    <w:tmpl w:val="1CAAF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70D6764"/>
    <w:multiLevelType w:val="multilevel"/>
    <w:tmpl w:val="5D421A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7175C84"/>
    <w:multiLevelType w:val="multilevel"/>
    <w:tmpl w:val="F322FC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92478C8"/>
    <w:multiLevelType w:val="multilevel"/>
    <w:tmpl w:val="C1E64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FB33010"/>
    <w:multiLevelType w:val="multilevel"/>
    <w:tmpl w:val="02305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054496D"/>
    <w:multiLevelType w:val="multilevel"/>
    <w:tmpl w:val="5E10F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0707083"/>
    <w:multiLevelType w:val="multilevel"/>
    <w:tmpl w:val="653C4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23D1AE1"/>
    <w:multiLevelType w:val="multilevel"/>
    <w:tmpl w:val="BC8E0E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3574579"/>
    <w:multiLevelType w:val="multilevel"/>
    <w:tmpl w:val="05223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3D82F74"/>
    <w:multiLevelType w:val="multilevel"/>
    <w:tmpl w:val="49C0C3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34090815"/>
    <w:multiLevelType w:val="multilevel"/>
    <w:tmpl w:val="66AC31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4723096"/>
    <w:multiLevelType w:val="multilevel"/>
    <w:tmpl w:val="2DF43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49A306A"/>
    <w:multiLevelType w:val="multilevel"/>
    <w:tmpl w:val="05CA8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52453A7"/>
    <w:multiLevelType w:val="multilevel"/>
    <w:tmpl w:val="EE54A0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70D3362"/>
    <w:multiLevelType w:val="multilevel"/>
    <w:tmpl w:val="0E7E3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43605F0"/>
    <w:multiLevelType w:val="multilevel"/>
    <w:tmpl w:val="E4949E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48F06B36"/>
    <w:multiLevelType w:val="multilevel"/>
    <w:tmpl w:val="9FA27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A590ADC"/>
    <w:multiLevelType w:val="multilevel"/>
    <w:tmpl w:val="A7B44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C7572A7"/>
    <w:multiLevelType w:val="multilevel"/>
    <w:tmpl w:val="628AB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0371F74"/>
    <w:multiLevelType w:val="multilevel"/>
    <w:tmpl w:val="A2D683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0715160"/>
    <w:multiLevelType w:val="multilevel"/>
    <w:tmpl w:val="2B444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71B5C51"/>
    <w:multiLevelType w:val="multilevel"/>
    <w:tmpl w:val="961A0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57411F3C"/>
    <w:multiLevelType w:val="multilevel"/>
    <w:tmpl w:val="051682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77E3713"/>
    <w:multiLevelType w:val="multilevel"/>
    <w:tmpl w:val="0C2AE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582F44DF"/>
    <w:multiLevelType w:val="multilevel"/>
    <w:tmpl w:val="D0BEC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D597BDF"/>
    <w:multiLevelType w:val="multilevel"/>
    <w:tmpl w:val="00FC18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E6A62AC"/>
    <w:multiLevelType w:val="multilevel"/>
    <w:tmpl w:val="6B5E5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5FB60B92"/>
    <w:multiLevelType w:val="multilevel"/>
    <w:tmpl w:val="24DC8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5FF61E6F"/>
    <w:multiLevelType w:val="multilevel"/>
    <w:tmpl w:val="77AEC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61147ED9"/>
    <w:multiLevelType w:val="multilevel"/>
    <w:tmpl w:val="282C9F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6B0C72EE"/>
    <w:multiLevelType w:val="multilevel"/>
    <w:tmpl w:val="E7DEB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6E840286"/>
    <w:multiLevelType w:val="multilevel"/>
    <w:tmpl w:val="F31A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6EAB5804"/>
    <w:multiLevelType w:val="multilevel"/>
    <w:tmpl w:val="D6D8A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6FEB4A60"/>
    <w:multiLevelType w:val="multilevel"/>
    <w:tmpl w:val="06986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737772C5"/>
    <w:multiLevelType w:val="multilevel"/>
    <w:tmpl w:val="948EA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74203694"/>
    <w:multiLevelType w:val="multilevel"/>
    <w:tmpl w:val="2110D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74373851"/>
    <w:multiLevelType w:val="multilevel"/>
    <w:tmpl w:val="58B809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744C494D"/>
    <w:multiLevelType w:val="multilevel"/>
    <w:tmpl w:val="A7222F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772461AD"/>
    <w:multiLevelType w:val="multilevel"/>
    <w:tmpl w:val="EB603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77AF339D"/>
    <w:multiLevelType w:val="multilevel"/>
    <w:tmpl w:val="A68CE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7AEB6DD8"/>
    <w:multiLevelType w:val="multilevel"/>
    <w:tmpl w:val="AEC07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7AEF0191"/>
    <w:multiLevelType w:val="multilevel"/>
    <w:tmpl w:val="9DE28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7B6D4825"/>
    <w:multiLevelType w:val="multilevel"/>
    <w:tmpl w:val="F0B049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7C4A7A5C"/>
    <w:multiLevelType w:val="multilevel"/>
    <w:tmpl w:val="C6C89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7CAA5FA0"/>
    <w:multiLevelType w:val="multilevel"/>
    <w:tmpl w:val="8D080F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7E2824CB"/>
    <w:multiLevelType w:val="multilevel"/>
    <w:tmpl w:val="93221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7EC0720E"/>
    <w:multiLevelType w:val="multilevel"/>
    <w:tmpl w:val="9A40F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50038401">
    <w:abstractNumId w:val="9"/>
  </w:num>
  <w:num w:numId="2" w16cid:durableId="128284154">
    <w:abstractNumId w:val="0"/>
  </w:num>
  <w:num w:numId="3" w16cid:durableId="466775042">
    <w:abstractNumId w:val="36"/>
  </w:num>
  <w:num w:numId="4" w16cid:durableId="1233198601">
    <w:abstractNumId w:val="31"/>
  </w:num>
  <w:num w:numId="5" w16cid:durableId="1394423183">
    <w:abstractNumId w:val="49"/>
  </w:num>
  <w:num w:numId="6" w16cid:durableId="347099550">
    <w:abstractNumId w:val="56"/>
  </w:num>
  <w:num w:numId="7" w16cid:durableId="655113060">
    <w:abstractNumId w:val="50"/>
  </w:num>
  <w:num w:numId="8" w16cid:durableId="1943150641">
    <w:abstractNumId w:val="24"/>
  </w:num>
  <w:num w:numId="9" w16cid:durableId="1552424507">
    <w:abstractNumId w:val="30"/>
  </w:num>
  <w:num w:numId="10" w16cid:durableId="1438675331">
    <w:abstractNumId w:val="59"/>
  </w:num>
  <w:num w:numId="11" w16cid:durableId="912200498">
    <w:abstractNumId w:val="51"/>
  </w:num>
  <w:num w:numId="12" w16cid:durableId="1011419653">
    <w:abstractNumId w:val="4"/>
  </w:num>
  <w:num w:numId="13" w16cid:durableId="1387223709">
    <w:abstractNumId w:val="7"/>
  </w:num>
  <w:num w:numId="14" w16cid:durableId="1558974158">
    <w:abstractNumId w:val="2"/>
  </w:num>
  <w:num w:numId="15" w16cid:durableId="1463037829">
    <w:abstractNumId w:val="14"/>
  </w:num>
  <w:num w:numId="16" w16cid:durableId="130102993">
    <w:abstractNumId w:val="20"/>
  </w:num>
  <w:num w:numId="17" w16cid:durableId="459303558">
    <w:abstractNumId w:val="26"/>
  </w:num>
  <w:num w:numId="18" w16cid:durableId="1423332235">
    <w:abstractNumId w:val="37"/>
  </w:num>
  <w:num w:numId="19" w16cid:durableId="1261332634">
    <w:abstractNumId w:val="27"/>
  </w:num>
  <w:num w:numId="20" w16cid:durableId="24445570">
    <w:abstractNumId w:val="11"/>
  </w:num>
  <w:num w:numId="21" w16cid:durableId="1435975310">
    <w:abstractNumId w:val="46"/>
  </w:num>
  <w:num w:numId="22" w16cid:durableId="1581863140">
    <w:abstractNumId w:val="13"/>
  </w:num>
  <w:num w:numId="23" w16cid:durableId="885415765">
    <w:abstractNumId w:val="8"/>
  </w:num>
  <w:num w:numId="24" w16cid:durableId="725183240">
    <w:abstractNumId w:val="62"/>
  </w:num>
  <w:num w:numId="25" w16cid:durableId="430442209">
    <w:abstractNumId w:val="43"/>
  </w:num>
  <w:num w:numId="26" w16cid:durableId="1435202906">
    <w:abstractNumId w:val="3"/>
  </w:num>
  <w:num w:numId="27" w16cid:durableId="1382360233">
    <w:abstractNumId w:val="45"/>
  </w:num>
  <w:num w:numId="28" w16cid:durableId="1300258363">
    <w:abstractNumId w:val="22"/>
  </w:num>
  <w:num w:numId="29" w16cid:durableId="430857009">
    <w:abstractNumId w:val="38"/>
  </w:num>
  <w:num w:numId="30" w16cid:durableId="595603238">
    <w:abstractNumId w:val="29"/>
  </w:num>
  <w:num w:numId="31" w16cid:durableId="1843353574">
    <w:abstractNumId w:val="5"/>
  </w:num>
  <w:num w:numId="32" w16cid:durableId="1647589085">
    <w:abstractNumId w:val="32"/>
  </w:num>
  <w:num w:numId="33" w16cid:durableId="1211727693">
    <w:abstractNumId w:val="55"/>
  </w:num>
  <w:num w:numId="34" w16cid:durableId="1931770022">
    <w:abstractNumId w:val="47"/>
  </w:num>
  <w:num w:numId="35" w16cid:durableId="1198810477">
    <w:abstractNumId w:val="33"/>
  </w:num>
  <w:num w:numId="36" w16cid:durableId="879703342">
    <w:abstractNumId w:val="35"/>
  </w:num>
  <w:num w:numId="37" w16cid:durableId="196891086">
    <w:abstractNumId w:val="44"/>
  </w:num>
  <w:num w:numId="38" w16cid:durableId="907573985">
    <w:abstractNumId w:val="12"/>
  </w:num>
  <w:num w:numId="39" w16cid:durableId="55707619">
    <w:abstractNumId w:val="42"/>
  </w:num>
  <w:num w:numId="40" w16cid:durableId="1867673119">
    <w:abstractNumId w:val="25"/>
  </w:num>
  <w:num w:numId="41" w16cid:durableId="758326887">
    <w:abstractNumId w:val="39"/>
  </w:num>
  <w:num w:numId="42" w16cid:durableId="72893462">
    <w:abstractNumId w:val="57"/>
  </w:num>
  <w:num w:numId="43" w16cid:durableId="18364038">
    <w:abstractNumId w:val="21"/>
  </w:num>
  <w:num w:numId="44" w16cid:durableId="1636570688">
    <w:abstractNumId w:val="54"/>
  </w:num>
  <w:num w:numId="45" w16cid:durableId="787239158">
    <w:abstractNumId w:val="40"/>
  </w:num>
  <w:num w:numId="46" w16cid:durableId="223492686">
    <w:abstractNumId w:val="28"/>
  </w:num>
  <w:num w:numId="47" w16cid:durableId="659692738">
    <w:abstractNumId w:val="34"/>
  </w:num>
  <w:num w:numId="48" w16cid:durableId="896476618">
    <w:abstractNumId w:val="52"/>
  </w:num>
  <w:num w:numId="49" w16cid:durableId="1228803626">
    <w:abstractNumId w:val="58"/>
  </w:num>
  <w:num w:numId="50" w16cid:durableId="148182310">
    <w:abstractNumId w:val="16"/>
  </w:num>
  <w:num w:numId="51" w16cid:durableId="1328099311">
    <w:abstractNumId w:val="53"/>
  </w:num>
  <w:num w:numId="52" w16cid:durableId="1100218955">
    <w:abstractNumId w:val="17"/>
  </w:num>
  <w:num w:numId="53" w16cid:durableId="2121952633">
    <w:abstractNumId w:val="23"/>
  </w:num>
  <w:num w:numId="54" w16cid:durableId="1642922230">
    <w:abstractNumId w:val="61"/>
  </w:num>
  <w:num w:numId="55" w16cid:durableId="2115587326">
    <w:abstractNumId w:val="1"/>
  </w:num>
  <w:num w:numId="56" w16cid:durableId="1135873712">
    <w:abstractNumId w:val="48"/>
  </w:num>
  <w:num w:numId="57" w16cid:durableId="424157950">
    <w:abstractNumId w:val="10"/>
  </w:num>
  <w:num w:numId="58" w16cid:durableId="1490251000">
    <w:abstractNumId w:val="18"/>
  </w:num>
  <w:num w:numId="59" w16cid:durableId="2064060006">
    <w:abstractNumId w:val="19"/>
  </w:num>
  <w:num w:numId="60" w16cid:durableId="1371684907">
    <w:abstractNumId w:val="6"/>
  </w:num>
  <w:num w:numId="61" w16cid:durableId="14892885">
    <w:abstractNumId w:val="60"/>
  </w:num>
  <w:num w:numId="62" w16cid:durableId="1321664845">
    <w:abstractNumId w:val="41"/>
  </w:num>
  <w:num w:numId="63" w16cid:durableId="2114399878">
    <w:abstractNumId w:val="15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C0BE0"/>
    <w:rsid w:val="000E0EE1"/>
    <w:rsid w:val="000E4527"/>
    <w:rsid w:val="000E7BB5"/>
    <w:rsid w:val="000F0034"/>
    <w:rsid w:val="000F0216"/>
    <w:rsid w:val="000F71A2"/>
    <w:rsid w:val="00107714"/>
    <w:rsid w:val="00114531"/>
    <w:rsid w:val="00115196"/>
    <w:rsid w:val="001164AF"/>
    <w:rsid w:val="001217B1"/>
    <w:rsid w:val="001229BB"/>
    <w:rsid w:val="001238AB"/>
    <w:rsid w:val="00123AA2"/>
    <w:rsid w:val="001253F1"/>
    <w:rsid w:val="00134C0A"/>
    <w:rsid w:val="00135157"/>
    <w:rsid w:val="00136067"/>
    <w:rsid w:val="00142A96"/>
    <w:rsid w:val="0014662C"/>
    <w:rsid w:val="00151F29"/>
    <w:rsid w:val="00154967"/>
    <w:rsid w:val="00164368"/>
    <w:rsid w:val="00173EE2"/>
    <w:rsid w:val="00175381"/>
    <w:rsid w:val="00175C25"/>
    <w:rsid w:val="001806F2"/>
    <w:rsid w:val="0018246A"/>
    <w:rsid w:val="001831AE"/>
    <w:rsid w:val="00184871"/>
    <w:rsid w:val="00185DB3"/>
    <w:rsid w:val="00186B00"/>
    <w:rsid w:val="00187962"/>
    <w:rsid w:val="001879A5"/>
    <w:rsid w:val="00196432"/>
    <w:rsid w:val="001A23A1"/>
    <w:rsid w:val="001A7470"/>
    <w:rsid w:val="001B4104"/>
    <w:rsid w:val="001B53C2"/>
    <w:rsid w:val="001B7BDA"/>
    <w:rsid w:val="001B7E0F"/>
    <w:rsid w:val="001C027C"/>
    <w:rsid w:val="001D0BAF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1FD"/>
    <w:rsid w:val="002856F9"/>
    <w:rsid w:val="00286EF4"/>
    <w:rsid w:val="00287423"/>
    <w:rsid w:val="002912D0"/>
    <w:rsid w:val="00291959"/>
    <w:rsid w:val="00293114"/>
    <w:rsid w:val="00294236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D3126"/>
    <w:rsid w:val="002D6ADF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63F"/>
    <w:rsid w:val="00337925"/>
    <w:rsid w:val="00351A4C"/>
    <w:rsid w:val="003573A5"/>
    <w:rsid w:val="003601B8"/>
    <w:rsid w:val="003761B9"/>
    <w:rsid w:val="0037637C"/>
    <w:rsid w:val="00380165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A55B0"/>
    <w:rsid w:val="003B1A82"/>
    <w:rsid w:val="003C057F"/>
    <w:rsid w:val="003D071E"/>
    <w:rsid w:val="003D213F"/>
    <w:rsid w:val="003D432B"/>
    <w:rsid w:val="003D728C"/>
    <w:rsid w:val="003E5223"/>
    <w:rsid w:val="003E61BD"/>
    <w:rsid w:val="003F0096"/>
    <w:rsid w:val="003F2C2F"/>
    <w:rsid w:val="003F3068"/>
    <w:rsid w:val="003F31CF"/>
    <w:rsid w:val="004018B3"/>
    <w:rsid w:val="00401E75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48C2"/>
    <w:rsid w:val="004356A0"/>
    <w:rsid w:val="00440C03"/>
    <w:rsid w:val="00442649"/>
    <w:rsid w:val="00443966"/>
    <w:rsid w:val="00444AC2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B6679"/>
    <w:rsid w:val="004C1365"/>
    <w:rsid w:val="004C4D2F"/>
    <w:rsid w:val="004D1C3A"/>
    <w:rsid w:val="004D3F8B"/>
    <w:rsid w:val="004D63D5"/>
    <w:rsid w:val="004D6E79"/>
    <w:rsid w:val="004E2B8C"/>
    <w:rsid w:val="004E2C2E"/>
    <w:rsid w:val="004E3F09"/>
    <w:rsid w:val="004E6D26"/>
    <w:rsid w:val="004F1602"/>
    <w:rsid w:val="004F2EA1"/>
    <w:rsid w:val="004F7659"/>
    <w:rsid w:val="005029C4"/>
    <w:rsid w:val="00505484"/>
    <w:rsid w:val="00505FB8"/>
    <w:rsid w:val="005108A5"/>
    <w:rsid w:val="005135C7"/>
    <w:rsid w:val="00516F8F"/>
    <w:rsid w:val="00521183"/>
    <w:rsid w:val="0052307B"/>
    <w:rsid w:val="0052328E"/>
    <w:rsid w:val="005235E2"/>
    <w:rsid w:val="00524C1D"/>
    <w:rsid w:val="00525016"/>
    <w:rsid w:val="00525A98"/>
    <w:rsid w:val="00526E67"/>
    <w:rsid w:val="0052732E"/>
    <w:rsid w:val="005278BC"/>
    <w:rsid w:val="00527EE6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D2FA2"/>
    <w:rsid w:val="005F03F3"/>
    <w:rsid w:val="005F0AA3"/>
    <w:rsid w:val="005F241A"/>
    <w:rsid w:val="005F258E"/>
    <w:rsid w:val="005F3A05"/>
    <w:rsid w:val="005F3C47"/>
    <w:rsid w:val="00600DB0"/>
    <w:rsid w:val="0061031E"/>
    <w:rsid w:val="0061273B"/>
    <w:rsid w:val="00620DA3"/>
    <w:rsid w:val="006215A6"/>
    <w:rsid w:val="00625E0E"/>
    <w:rsid w:val="00632CDF"/>
    <w:rsid w:val="00646560"/>
    <w:rsid w:val="006542C2"/>
    <w:rsid w:val="00654480"/>
    <w:rsid w:val="00656BEB"/>
    <w:rsid w:val="006617EC"/>
    <w:rsid w:val="006647FF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E301A"/>
    <w:rsid w:val="006F1424"/>
    <w:rsid w:val="006F23B1"/>
    <w:rsid w:val="006F2425"/>
    <w:rsid w:val="006F4A60"/>
    <w:rsid w:val="00700744"/>
    <w:rsid w:val="00701CD5"/>
    <w:rsid w:val="007032D8"/>
    <w:rsid w:val="0070411B"/>
    <w:rsid w:val="0071182D"/>
    <w:rsid w:val="00713489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4709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71EA8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2879"/>
    <w:rsid w:val="0084332E"/>
    <w:rsid w:val="00853C14"/>
    <w:rsid w:val="0086021E"/>
    <w:rsid w:val="0086395B"/>
    <w:rsid w:val="00864522"/>
    <w:rsid w:val="00866267"/>
    <w:rsid w:val="00874211"/>
    <w:rsid w:val="00876796"/>
    <w:rsid w:val="00881753"/>
    <w:rsid w:val="00882F00"/>
    <w:rsid w:val="00885B64"/>
    <w:rsid w:val="00897464"/>
    <w:rsid w:val="008A57B3"/>
    <w:rsid w:val="008A73DA"/>
    <w:rsid w:val="008B2C76"/>
    <w:rsid w:val="008B3B57"/>
    <w:rsid w:val="008C49F3"/>
    <w:rsid w:val="008C658E"/>
    <w:rsid w:val="008D26F8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1A55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07BCA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7FCF"/>
    <w:rsid w:val="00A46AF1"/>
    <w:rsid w:val="00A46FD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C523B"/>
    <w:rsid w:val="00AD125E"/>
    <w:rsid w:val="00AD5290"/>
    <w:rsid w:val="00AE38A1"/>
    <w:rsid w:val="00AE60A5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D18"/>
    <w:rsid w:val="00B46F54"/>
    <w:rsid w:val="00B47A66"/>
    <w:rsid w:val="00B52282"/>
    <w:rsid w:val="00B570A3"/>
    <w:rsid w:val="00B60054"/>
    <w:rsid w:val="00B6620D"/>
    <w:rsid w:val="00B664B7"/>
    <w:rsid w:val="00B73989"/>
    <w:rsid w:val="00B8289F"/>
    <w:rsid w:val="00B82E81"/>
    <w:rsid w:val="00B85E55"/>
    <w:rsid w:val="00B86A63"/>
    <w:rsid w:val="00B87523"/>
    <w:rsid w:val="00BB67B2"/>
    <w:rsid w:val="00BD06A7"/>
    <w:rsid w:val="00BD0821"/>
    <w:rsid w:val="00BD393C"/>
    <w:rsid w:val="00BD4B1C"/>
    <w:rsid w:val="00BE014E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13F4"/>
    <w:rsid w:val="00C34DC7"/>
    <w:rsid w:val="00C418E4"/>
    <w:rsid w:val="00C47B08"/>
    <w:rsid w:val="00C5272E"/>
    <w:rsid w:val="00C607A5"/>
    <w:rsid w:val="00C619F1"/>
    <w:rsid w:val="00C62CC1"/>
    <w:rsid w:val="00C6308A"/>
    <w:rsid w:val="00C64CE9"/>
    <w:rsid w:val="00C82D5E"/>
    <w:rsid w:val="00C8529B"/>
    <w:rsid w:val="00C876F5"/>
    <w:rsid w:val="00C9346B"/>
    <w:rsid w:val="00C95C04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CF209C"/>
    <w:rsid w:val="00CF2105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2D18"/>
    <w:rsid w:val="00D54E7B"/>
    <w:rsid w:val="00D671E2"/>
    <w:rsid w:val="00D67B3E"/>
    <w:rsid w:val="00D81C16"/>
    <w:rsid w:val="00D9543F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24069"/>
    <w:rsid w:val="00E2704D"/>
    <w:rsid w:val="00E35FC7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D046C"/>
    <w:rsid w:val="00EE1E82"/>
    <w:rsid w:val="00EE331D"/>
    <w:rsid w:val="00EE4182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0BCB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3A3E"/>
    <w:rsid w:val="00FA49D8"/>
    <w:rsid w:val="00FA4FB3"/>
    <w:rsid w:val="00FA5180"/>
    <w:rsid w:val="00FB16A0"/>
    <w:rsid w:val="00FB4893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7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5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07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09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93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7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67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7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98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6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3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07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2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158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5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87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jpeg"/><Relationship Id="rId1" Type="http://schemas.openxmlformats.org/officeDocument/2006/relationships/image" Target="media/image4.jpeg"/><Relationship Id="rId4" Type="http://schemas.openxmlformats.org/officeDocument/2006/relationships/image" Target="media/image7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66</TotalTime>
  <Pages>6</Pages>
  <Words>540</Words>
  <Characters>308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3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28</cp:revision>
  <cp:lastPrinted>2025-07-09T11:27:00Z</cp:lastPrinted>
  <dcterms:created xsi:type="dcterms:W3CDTF">2025-07-08T08:02:00Z</dcterms:created>
  <dcterms:modified xsi:type="dcterms:W3CDTF">2026-01-09T09:30:00Z</dcterms:modified>
</cp:coreProperties>
</file>